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n Kuhn-Krue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hn-Krue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7 Ronnie Dr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n.kuhnkrueg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246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e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d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ret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